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bc98c73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s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d9b3f420-823a-44e8-a34c-b0b924e59ff0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7:35:39Z</dcterms:created>
  <dcterms:modified xsi:type="dcterms:W3CDTF">2023-07-04T17:3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